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53"/>
        <w:gridCol w:w="5054"/>
        <w:gridCol w:w="2153"/>
      </w:tblGrid>
      <w:tr w:rsidR="00C41DD8" w:rsidRPr="00DC4CA9" w14:paraId="7B09FCD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215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0" w:type="auto"/>
              <w:jc w:val="center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153"/>
            </w:tblGrid>
            <w:tr w:rsidR="00C41DD8" w:rsidRPr="00DC4CA9" w14:paraId="655F7AE9" w14:textId="77777777" w:rsidTr="004455B9">
              <w:tblPrEx>
                <w:tblCellMar>
                  <w:top w:w="0" w:type="dxa"/>
                  <w:bottom w:w="0" w:type="dxa"/>
                </w:tblCellMar>
              </w:tblPrEx>
              <w:trPr>
                <w:jc w:val="center"/>
              </w:trPr>
              <w:tc>
                <w:tcPr>
                  <w:tcW w:w="2153" w:type="dxa"/>
                  <w:vAlign w:val="center"/>
                </w:tcPr>
                <w:p w14:paraId="45659705" w14:textId="77777777" w:rsidR="00C41DD8" w:rsidRPr="00DC4CA9" w:rsidRDefault="00C41DD8" w:rsidP="004455B9">
                  <w:pPr>
                    <w:autoSpaceDE w:val="0"/>
                    <w:autoSpaceDN w:val="0"/>
                    <w:adjustRightInd w:val="0"/>
                    <w:rPr>
                      <w:sz w:val="20"/>
                      <w:szCs w:val="20"/>
                    </w:rPr>
                  </w:pPr>
                </w:p>
              </w:tc>
            </w:tr>
            <w:tr w:rsidR="00C41DD8" w:rsidRPr="00DC4CA9" w14:paraId="30382696" w14:textId="77777777" w:rsidTr="004455B9">
              <w:tblPrEx>
                <w:tblCellMar>
                  <w:top w:w="0" w:type="dxa"/>
                  <w:bottom w:w="0" w:type="dxa"/>
                </w:tblCellMar>
              </w:tblPrEx>
              <w:trPr>
                <w:jc w:val="center"/>
              </w:trPr>
              <w:tc>
                <w:tcPr>
                  <w:tcW w:w="2153" w:type="dxa"/>
                  <w:vAlign w:val="center"/>
                </w:tcPr>
                <w:p w14:paraId="1AFB27F2" w14:textId="77777777" w:rsidR="00C41DD8" w:rsidRPr="00DC4CA9" w:rsidRDefault="00C41DD8" w:rsidP="004455B9">
                  <w:pPr>
                    <w:autoSpaceDE w:val="0"/>
                    <w:autoSpaceDN w:val="0"/>
                    <w:adjustRightInd w:val="0"/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752D20C1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5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8B44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</w:rPr>
            </w:pPr>
            <w:r w:rsidRPr="00DC4CA9">
              <w:rPr>
                <w:b/>
                <w:bCs/>
              </w:rPr>
              <w:t> </w:t>
            </w:r>
          </w:p>
          <w:p w14:paraId="634192FB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b/>
                <w:bCs/>
                <w:caps/>
                <w:sz w:val="20"/>
              </w:rPr>
            </w:pPr>
            <w:r w:rsidRPr="00DC4CA9">
              <w:rPr>
                <w:b/>
                <w:bCs/>
                <w:caps/>
              </w:rPr>
              <w:t>United States</w:t>
            </w:r>
          </w:p>
          <w:p w14:paraId="65B09ADF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b/>
                <w:bCs/>
                <w:caps/>
              </w:rPr>
            </w:pPr>
            <w:r w:rsidRPr="00DC4CA9">
              <w:rPr>
                <w:b/>
                <w:bCs/>
                <w:caps/>
              </w:rPr>
              <w:t>Securities And Exchange Commission</w:t>
            </w:r>
          </w:p>
        </w:tc>
        <w:tc>
          <w:tcPr>
            <w:tcW w:w="215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332483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</w:p>
        </w:tc>
      </w:tr>
      <w:tr w:rsidR="00C41DD8" w:rsidRPr="00DC4CA9" w14:paraId="203FE103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215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686AC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5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94CF9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  <w:r w:rsidRPr="00DC4CA9">
              <w:rPr>
                <w:b/>
                <w:bCs/>
                <w:sz w:val="20"/>
                <w:szCs w:val="20"/>
              </w:rPr>
              <w:t>Washington, D.C. 20549</w:t>
            </w:r>
          </w:p>
        </w:tc>
        <w:tc>
          <w:tcPr>
            <w:tcW w:w="215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ADA2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</w:p>
        </w:tc>
      </w:tr>
      <w:tr w:rsidR="00C41DD8" w:rsidRPr="00DC4CA9" w14:paraId="51589B92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215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DA7F792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5054" w:type="dxa"/>
            <w:tcBorders>
              <w:top w:val="nil"/>
              <w:left w:val="nil"/>
              <w:bottom w:val="nil"/>
              <w:right w:val="nil"/>
            </w:tcBorders>
          </w:tcPr>
          <w:p w14:paraId="3FD180D1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15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7B78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</w:p>
        </w:tc>
      </w:tr>
      <w:tr w:rsidR="00C41DD8" w:rsidRPr="00DC4CA9" w14:paraId="0D1DE644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F550E99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  <w:r w:rsidRPr="00DC4CA9">
              <w:rPr>
                <w:b/>
                <w:bCs/>
                <w:sz w:val="20"/>
                <w:szCs w:val="20"/>
              </w:rPr>
              <w:t>FORM 1-K</w:t>
            </w:r>
          </w:p>
        </w:tc>
      </w:tr>
      <w:tr w:rsidR="00C41DD8" w:rsidRPr="00DC4CA9" w14:paraId="6B6FCD69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F177AA5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16"/>
              </w:rPr>
            </w:pPr>
            <w:r w:rsidRPr="00DC4CA9">
              <w:rPr>
                <w:sz w:val="16"/>
                <w:szCs w:val="16"/>
              </w:rPr>
              <w:t> </w:t>
            </w:r>
          </w:p>
          <w:p w14:paraId="52C8F1C5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b/>
                <w:bCs/>
                <w:sz w:val="20"/>
                <w:szCs w:val="20"/>
              </w:rPr>
              <w:t xml:space="preserve">REGULATION </w:t>
            </w:r>
            <w:proofErr w:type="gramStart"/>
            <w:r w:rsidRPr="00DC4CA9">
              <w:rPr>
                <w:b/>
                <w:bCs/>
                <w:sz w:val="20"/>
                <w:szCs w:val="20"/>
              </w:rPr>
              <w:t>A</w:t>
            </w:r>
            <w:proofErr w:type="gramEnd"/>
            <w:r w:rsidRPr="00DC4CA9">
              <w:rPr>
                <w:b/>
                <w:bCs/>
                <w:sz w:val="20"/>
                <w:szCs w:val="20"/>
              </w:rPr>
              <w:t xml:space="preserve"> OFFERING STATEMENT</w:t>
            </w:r>
          </w:p>
          <w:p w14:paraId="01EFE6A4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b/>
                <w:bCs/>
                <w:sz w:val="20"/>
                <w:szCs w:val="20"/>
              </w:rPr>
              <w:t>UNDER THE SECURITIES ACT OF 1933</w:t>
            </w:r>
          </w:p>
        </w:tc>
      </w:tr>
    </w:tbl>
    <w:p w14:paraId="3B2818F4" w14:textId="77777777" w:rsidR="00C41DD8" w:rsidRPr="00DC4CA9" w:rsidRDefault="00C41DD8" w:rsidP="00C41DD8">
      <w:pPr>
        <w:autoSpaceDE w:val="0"/>
        <w:autoSpaceDN w:val="0"/>
        <w:adjustRightInd w:val="0"/>
        <w:spacing w:before="100" w:after="100"/>
        <w:divId w:val="608926050"/>
      </w:pPr>
      <w:r w:rsidRPr="00DC4CA9">
        <w:t> 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4"/>
        <w:gridCol w:w="475"/>
        <w:gridCol w:w="470"/>
        <w:gridCol w:w="463"/>
        <w:gridCol w:w="461"/>
        <w:gridCol w:w="460"/>
        <w:gridCol w:w="474"/>
        <w:gridCol w:w="478"/>
        <w:gridCol w:w="473"/>
        <w:gridCol w:w="469"/>
        <w:gridCol w:w="466"/>
        <w:gridCol w:w="467"/>
        <w:gridCol w:w="464"/>
        <w:gridCol w:w="463"/>
        <w:gridCol w:w="462"/>
        <w:gridCol w:w="461"/>
        <w:gridCol w:w="460"/>
        <w:gridCol w:w="460"/>
        <w:gridCol w:w="459"/>
        <w:gridCol w:w="481"/>
      </w:tblGrid>
      <w:tr w:rsidR="00C41DD8" w:rsidRPr="00DC4CA9" w14:paraId="0AD32E06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2111A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6B85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B77D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050F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EC48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592A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8124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2AA3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94AF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D9BA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A33A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C9EE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7F87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438E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72AC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073E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C12F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FFBF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2576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0ADA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2A42F58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282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58C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This Form 1-K is to provide an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00"/>
            </w:tblGrid>
            <w:tr w:rsidR="00C41DD8" w:rsidRPr="00DC4CA9" w14:paraId="33E99671" w14:textId="77777777" w:rsidTr="004455B9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2FF061ED" w14:textId="77777777" w:rsidR="00C41DD8" w:rsidRPr="00DC4CA9" w:rsidRDefault="00C41DD8" w:rsidP="004455B9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FF"/>
                      <w:sz w:val="20"/>
                      <w:szCs w:val="20"/>
                    </w:rPr>
                  </w:pPr>
                  <w:r w:rsidRPr="00DC4CA9">
                    <w:rPr>
                      <w:color w:val="0000FF"/>
                      <w:sz w:val="20"/>
                      <w:szCs w:val="20"/>
                    </w:rPr>
                    <w:t> </w:t>
                  </w:r>
                </w:p>
              </w:tc>
            </w:tr>
          </w:tbl>
          <w:p w14:paraId="233D429F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188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191E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Annual Report OR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00"/>
            </w:tblGrid>
            <w:tr w:rsidR="00C41DD8" w:rsidRPr="00DC4CA9" w14:paraId="47AFE27F" w14:textId="77777777" w:rsidTr="004455B9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08B5F620" w14:textId="77777777" w:rsidR="00C41DD8" w:rsidRPr="00DC4CA9" w:rsidRDefault="00C41DD8" w:rsidP="004455B9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FF"/>
                      <w:sz w:val="20"/>
                      <w:szCs w:val="20"/>
                    </w:rPr>
                  </w:pPr>
                </w:p>
              </w:tc>
            </w:tr>
          </w:tbl>
          <w:p w14:paraId="4191052F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371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0AB9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Special Financial Report for the</w:t>
            </w:r>
          </w:p>
        </w:tc>
      </w:tr>
      <w:tr w:rsidR="00C41DD8" w:rsidRPr="00DC4CA9" w14:paraId="5908258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143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20EB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fiscal year ended</w:t>
            </w:r>
          </w:p>
        </w:tc>
        <w:tc>
          <w:tcPr>
            <w:tcW w:w="7440" w:type="dxa"/>
            <w:gridSpan w:val="16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468A5D3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5DFD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</w:tr>
    </w:tbl>
    <w:p w14:paraId="289556C9" w14:textId="77777777" w:rsidR="00C41DD8" w:rsidRPr="00DC4CA9" w:rsidRDefault="00C41DD8" w:rsidP="00C41DD8">
      <w:pPr>
        <w:autoSpaceDE w:val="0"/>
        <w:autoSpaceDN w:val="0"/>
        <w:adjustRightInd w:val="0"/>
        <w:divId w:val="608926050"/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9"/>
        <w:gridCol w:w="498"/>
        <w:gridCol w:w="494"/>
        <w:gridCol w:w="490"/>
        <w:gridCol w:w="487"/>
        <w:gridCol w:w="485"/>
        <w:gridCol w:w="482"/>
        <w:gridCol w:w="480"/>
        <w:gridCol w:w="455"/>
        <w:gridCol w:w="455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65"/>
      </w:tblGrid>
      <w:tr w:rsidR="00C41DD8" w:rsidRPr="00DC4CA9" w14:paraId="4AC6157D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F1838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0BC7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BDE5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D0AF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A866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269F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7248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24BE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6C17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90FA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A829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A2C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3BB2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F965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86DC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7B4F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673D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718E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45F2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2CB8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4513B725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33F6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</w:tr>
      <w:tr w:rsidR="00C41DD8" w:rsidRPr="00DC4CA9" w14:paraId="619DFBF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845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5DBC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Exact name of issuer as specified in the issuer’s charter:</w:t>
            </w:r>
          </w:p>
        </w:tc>
        <w:tc>
          <w:tcPr>
            <w:tcW w:w="4515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7EAD839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700DC735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810E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D78FB2B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393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0332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Jurisdiction of incorporation/organization:</w:t>
            </w:r>
          </w:p>
        </w:tc>
        <w:tc>
          <w:tcPr>
            <w:tcW w:w="5425" w:type="dxa"/>
            <w:gridSpan w:val="12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2BD7B64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</w:p>
        </w:tc>
      </w:tr>
      <w:tr w:rsidR="00C41DD8" w:rsidRPr="00DC4CA9" w14:paraId="74FCBBA9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862A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67BD1B90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345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8484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I.R.S. Employer Identification Number:</w:t>
            </w:r>
          </w:p>
        </w:tc>
        <w:tc>
          <w:tcPr>
            <w:tcW w:w="5905" w:type="dxa"/>
            <w:gridSpan w:val="13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1EBA2F8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</w:p>
        </w:tc>
      </w:tr>
    </w:tbl>
    <w:p w14:paraId="5CD749E3" w14:textId="77777777" w:rsidR="00C41DD8" w:rsidRPr="00DC4CA9" w:rsidRDefault="00C41DD8" w:rsidP="00C41DD8">
      <w:pPr>
        <w:autoSpaceDE w:val="0"/>
        <w:autoSpaceDN w:val="0"/>
        <w:adjustRightInd w:val="0"/>
        <w:divId w:val="608926050"/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7"/>
        <w:gridCol w:w="479"/>
        <w:gridCol w:w="476"/>
        <w:gridCol w:w="475"/>
        <w:gridCol w:w="464"/>
        <w:gridCol w:w="464"/>
        <w:gridCol w:w="464"/>
        <w:gridCol w:w="464"/>
        <w:gridCol w:w="464"/>
        <w:gridCol w:w="464"/>
        <w:gridCol w:w="464"/>
        <w:gridCol w:w="464"/>
        <w:gridCol w:w="464"/>
        <w:gridCol w:w="464"/>
        <w:gridCol w:w="463"/>
        <w:gridCol w:w="463"/>
        <w:gridCol w:w="463"/>
        <w:gridCol w:w="463"/>
        <w:gridCol w:w="463"/>
        <w:gridCol w:w="478"/>
      </w:tblGrid>
      <w:tr w:rsidR="00C41DD8" w:rsidRPr="00DC4CA9" w14:paraId="560B057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A7CDB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4ACE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A27D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6F14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2A43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24B5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00F9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39B7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F8B6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4D01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F764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9EBC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7AEB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5EEB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35BE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8EDE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B99F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EC43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B4FB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F285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72D9DDED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D963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18A747CA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23D4CB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00"/>
                <w:sz w:val="20"/>
                <w:szCs w:val="20"/>
                <w:highlight w:val="white"/>
              </w:rPr>
              <w:t>Address of Principal Executive Offices:</w:t>
            </w:r>
          </w:p>
        </w:tc>
      </w:tr>
      <w:tr w:rsidR="00C41DD8" w:rsidRPr="00DC4CA9" w14:paraId="30D12446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9D44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5AA2F71E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1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956A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Phone:</w:t>
            </w:r>
          </w:p>
        </w:tc>
        <w:tc>
          <w:tcPr>
            <w:tcW w:w="7433" w:type="dxa"/>
            <w:gridSpan w:val="16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7E2E8B4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46EC0A4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F145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F9B31F4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5639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853E46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Title of each class of securities issued pursuant to Regulation A:</w:t>
            </w:r>
          </w:p>
        </w:tc>
        <w:tc>
          <w:tcPr>
            <w:tcW w:w="372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6DC7E9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310F66CF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81E4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</w:tbl>
    <w:p w14:paraId="36E7F030" w14:textId="77777777" w:rsidR="00C41DD8" w:rsidRPr="00DC4CA9" w:rsidRDefault="00C41DD8" w:rsidP="00C41DD8">
      <w:pPr>
        <w:autoSpaceDE w:val="0"/>
        <w:autoSpaceDN w:val="0"/>
        <w:adjustRightInd w:val="0"/>
        <w:divId w:val="608926050"/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3"/>
        <w:gridCol w:w="476"/>
        <w:gridCol w:w="472"/>
        <w:gridCol w:w="471"/>
        <w:gridCol w:w="469"/>
        <w:gridCol w:w="467"/>
        <w:gridCol w:w="466"/>
        <w:gridCol w:w="464"/>
        <w:gridCol w:w="463"/>
        <w:gridCol w:w="462"/>
        <w:gridCol w:w="461"/>
        <w:gridCol w:w="521"/>
        <w:gridCol w:w="463"/>
        <w:gridCol w:w="461"/>
        <w:gridCol w:w="459"/>
        <w:gridCol w:w="458"/>
        <w:gridCol w:w="457"/>
        <w:gridCol w:w="455"/>
        <w:gridCol w:w="454"/>
        <w:gridCol w:w="468"/>
      </w:tblGrid>
      <w:tr w:rsidR="00C41DD8" w:rsidRPr="00DC4CA9" w14:paraId="661A68A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624DF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16B2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7D56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20F3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F235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CE4B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F9F1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7284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1B78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9F68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296F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6755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0953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986E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8DB3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E35D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3DAF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4CEC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DDBB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4096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76F1B7F9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E72A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</w:tr>
      <w:tr w:rsidR="00C41DD8" w:rsidRPr="00DC4CA9" w14:paraId="5622594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BD1F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DC4CA9">
              <w:rPr>
                <w:b/>
                <w:bCs/>
                <w:sz w:val="20"/>
                <w:szCs w:val="20"/>
              </w:rPr>
              <w:t>Summary Information Regarding Prior Offerings and Proceeds</w:t>
            </w:r>
          </w:p>
        </w:tc>
      </w:tr>
      <w:tr w:rsidR="00C41DD8" w:rsidRPr="00DC4CA9" w14:paraId="53BFF8D3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7D84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</w:tr>
      <w:tr w:rsidR="00C41DD8" w:rsidRPr="00DC4CA9" w14:paraId="178747D8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98DF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066D72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BF58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 xml:space="preserve">The following information must be provided for any Regulation A offering that has terminated or completed prior to the filing of this Form 1-K, unless such information has been previously reported in a manner permissible under Rule 257. If </w:t>
            </w:r>
          </w:p>
        </w:tc>
      </w:tr>
      <w:tr w:rsidR="00C41DD8" w:rsidRPr="00DC4CA9" w14:paraId="741A3041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516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4595D0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 xml:space="preserve">such information has been previously reported, check this box 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00"/>
            </w:tblGrid>
            <w:tr w:rsidR="00C41DD8" w:rsidRPr="00DC4CA9" w14:paraId="3A0D0DAC" w14:textId="77777777" w:rsidTr="004455B9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73525ED5" w14:textId="77777777" w:rsidR="00C41DD8" w:rsidRPr="00DC4CA9" w:rsidRDefault="00C41DD8" w:rsidP="004455B9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FF"/>
                      <w:sz w:val="20"/>
                      <w:szCs w:val="20"/>
                    </w:rPr>
                  </w:pPr>
                  <w:r w:rsidRPr="00DC4CA9">
                    <w:rPr>
                      <w:color w:val="0000FF"/>
                      <w:sz w:val="20"/>
                      <w:szCs w:val="20"/>
                    </w:rPr>
                    <w:t> </w:t>
                  </w:r>
                </w:p>
              </w:tc>
            </w:tr>
          </w:tbl>
          <w:p w14:paraId="21D24F96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3675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1C43E7A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    and leave the rest of Part I blank.</w:t>
            </w:r>
          </w:p>
        </w:tc>
      </w:tr>
    </w:tbl>
    <w:p w14:paraId="2BBA17DD" w14:textId="77777777" w:rsidR="00C41DD8" w:rsidRPr="00DC4CA9" w:rsidRDefault="00C41DD8" w:rsidP="00C41DD8">
      <w:pPr>
        <w:autoSpaceDE w:val="0"/>
        <w:autoSpaceDN w:val="0"/>
        <w:adjustRightInd w:val="0"/>
        <w:divId w:val="608926050"/>
        <w:rPr>
          <w:sz w:val="20"/>
        </w:rPr>
      </w:pPr>
    </w:p>
    <w:p w14:paraId="1D3242A4" w14:textId="77777777" w:rsidR="00C41DD8" w:rsidRDefault="00C41DD8" w:rsidP="00C41DD8">
      <w:pPr>
        <w:divId w:val="608926050"/>
      </w:pPr>
      <w:r>
        <w:br w:type="page"/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2"/>
        <w:gridCol w:w="483"/>
        <w:gridCol w:w="480"/>
        <w:gridCol w:w="486"/>
        <w:gridCol w:w="470"/>
        <w:gridCol w:w="468"/>
        <w:gridCol w:w="467"/>
        <w:gridCol w:w="467"/>
        <w:gridCol w:w="466"/>
        <w:gridCol w:w="466"/>
        <w:gridCol w:w="457"/>
        <w:gridCol w:w="457"/>
        <w:gridCol w:w="457"/>
        <w:gridCol w:w="457"/>
        <w:gridCol w:w="457"/>
        <w:gridCol w:w="457"/>
        <w:gridCol w:w="457"/>
        <w:gridCol w:w="457"/>
        <w:gridCol w:w="457"/>
        <w:gridCol w:w="472"/>
      </w:tblGrid>
      <w:tr w:rsidR="00C41DD8" w:rsidRPr="00DC4CA9" w14:paraId="52D322A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360C0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3710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4EE9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2F6A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CEA3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2048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503B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B63C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0D33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2D44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724C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9BBF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D6B0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05D3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3CC4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FE74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9615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7534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3292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FA7C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5CDA20B5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5397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27799AB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775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5AC7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Commission File Number of the offering statement:</w:t>
            </w:r>
          </w:p>
        </w:tc>
        <w:tc>
          <w:tcPr>
            <w:tcW w:w="4585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B568D4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</w:p>
        </w:tc>
      </w:tr>
      <w:tr w:rsidR="00C41DD8" w:rsidRPr="00DC4CA9" w14:paraId="0C26DCC9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EEEA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404AE3EE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77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9F0BA2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Date of qualification of the offering statement:</w:t>
            </w:r>
          </w:p>
        </w:tc>
        <w:tc>
          <w:tcPr>
            <w:tcW w:w="4585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322275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517421FB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7005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4A6BD15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77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F486C0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Date of commencement of the offering:</w:t>
            </w:r>
          </w:p>
        </w:tc>
        <w:tc>
          <w:tcPr>
            <w:tcW w:w="4585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486449B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5DF5D701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B89E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38888808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77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B461FC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proofErr w:type="gramStart"/>
            <w:r w:rsidRPr="00DC4CA9">
              <w:rPr>
                <w:sz w:val="20"/>
                <w:szCs w:val="20"/>
              </w:rPr>
              <w:t>Amount</w:t>
            </w:r>
            <w:proofErr w:type="gramEnd"/>
            <w:r w:rsidRPr="00DC4CA9">
              <w:rPr>
                <w:sz w:val="20"/>
                <w:szCs w:val="20"/>
              </w:rPr>
              <w:t xml:space="preserve"> of securities qualified to be sold in the offering:</w:t>
            </w:r>
          </w:p>
        </w:tc>
        <w:tc>
          <w:tcPr>
            <w:tcW w:w="4585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C3DC3A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2E55C1A9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77FF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29D1A8F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77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AF3457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proofErr w:type="gramStart"/>
            <w:r w:rsidRPr="00DC4CA9">
              <w:rPr>
                <w:sz w:val="20"/>
                <w:szCs w:val="20"/>
              </w:rPr>
              <w:t>Amount</w:t>
            </w:r>
            <w:proofErr w:type="gramEnd"/>
            <w:r w:rsidRPr="00DC4CA9">
              <w:rPr>
                <w:sz w:val="20"/>
                <w:szCs w:val="20"/>
              </w:rPr>
              <w:t xml:space="preserve"> of securities sold in the offering:</w:t>
            </w:r>
          </w:p>
        </w:tc>
        <w:tc>
          <w:tcPr>
            <w:tcW w:w="4585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51BBB9B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711C3610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C81C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24E45B31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14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53049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Price per security: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25E4DE2B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7389" w:type="dxa"/>
            <w:gridSpan w:val="16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582BD70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63B48B54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B3D1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28EE54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1F0C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The portion of the aggregate offering price attributable to securities being offered on behalf of the issuer:</w:t>
            </w:r>
          </w:p>
        </w:tc>
      </w:tr>
      <w:tr w:rsidR="00C41DD8" w:rsidRPr="00DC4CA9" w14:paraId="22E0CFC6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EFE863F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2854" w:type="dxa"/>
            <w:gridSpan w:val="6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4570F43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5984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9566802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</w:tr>
      <w:tr w:rsidR="00C41DD8" w:rsidRPr="00DC4CA9" w14:paraId="10B3E8AA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F978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2859A56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1691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The portion of the aggregate offering price attributable to securities being offered on behalf of selling securityholders:</w:t>
            </w:r>
          </w:p>
        </w:tc>
      </w:tr>
      <w:tr w:rsidR="00C41DD8" w:rsidRPr="00DC4CA9" w14:paraId="090F36B6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22BE2B3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2854" w:type="dxa"/>
            <w:gridSpan w:val="6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8A4A4E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5984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F57DEE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</w:tr>
      <w:tr w:rsidR="00C41DD8" w:rsidRPr="00DC4CA9" w14:paraId="0B00E1CA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2A21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31CCDF6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2B3E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Fees in connection with this offering and names of service providers:</w:t>
            </w:r>
          </w:p>
        </w:tc>
      </w:tr>
      <w:tr w:rsidR="00C41DD8" w:rsidRPr="00DC4CA9" w14:paraId="7E4283A0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6017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</w:tbl>
    <w:p w14:paraId="58C082B6" w14:textId="77777777" w:rsidR="00C41DD8" w:rsidRPr="00DC4CA9" w:rsidRDefault="00C41DD8" w:rsidP="00C41DD8">
      <w:pPr>
        <w:autoSpaceDE w:val="0"/>
        <w:autoSpaceDN w:val="0"/>
        <w:adjustRightInd w:val="0"/>
        <w:divId w:val="608926050"/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1"/>
        <w:gridCol w:w="487"/>
        <w:gridCol w:w="482"/>
        <w:gridCol w:w="478"/>
        <w:gridCol w:w="475"/>
        <w:gridCol w:w="473"/>
        <w:gridCol w:w="467"/>
        <w:gridCol w:w="466"/>
        <w:gridCol w:w="466"/>
        <w:gridCol w:w="465"/>
        <w:gridCol w:w="464"/>
        <w:gridCol w:w="463"/>
        <w:gridCol w:w="463"/>
        <w:gridCol w:w="462"/>
        <w:gridCol w:w="460"/>
        <w:gridCol w:w="477"/>
        <w:gridCol w:w="464"/>
        <w:gridCol w:w="463"/>
        <w:gridCol w:w="462"/>
        <w:gridCol w:w="462"/>
      </w:tblGrid>
      <w:tr w:rsidR="00C41DD8" w:rsidRPr="00DC4CA9" w14:paraId="3510B4F1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3608C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BD24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F75C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5B6F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92EF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BC8F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A9D8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9209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56DE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5C70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1336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DEAC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4D7D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A37F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2C4A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FB33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ABEF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DB55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3BF9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A328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00C9EFF7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5CFA43D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80A459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1D40B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 </w:t>
            </w:r>
            <w:r w:rsidRPr="00DC4CA9">
              <w:rPr>
                <w:sz w:val="20"/>
                <w:szCs w:val="20"/>
                <w:u w:val="single"/>
              </w:rPr>
              <w:t>Name of Service Provider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3648C4E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2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0B5FD7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 </w:t>
            </w:r>
            <w:r w:rsidRPr="00DC4CA9">
              <w:rPr>
                <w:sz w:val="20"/>
                <w:szCs w:val="20"/>
                <w:u w:val="single"/>
              </w:rPr>
              <w:t>Fees</w:t>
            </w:r>
          </w:p>
        </w:tc>
      </w:tr>
      <w:tr w:rsidR="00C41DD8" w:rsidRPr="00DC4CA9" w14:paraId="705B4323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5E07848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736EC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Underwriters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6CCD43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7D0B536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68CD032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531BE634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0C03142F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782B854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8A506D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Sales Commissions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03CD9B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62F37DE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23336BB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71C775E7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1EAA5B7C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6D2A0CE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13D5B0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Finder’s Fees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DABB7E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4757AC5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97B433D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58CF2AD0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30D9D93F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0884696F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ACD827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Audit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120EF5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64D481A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477FBE49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AB3DAB4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16FE4E63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3070260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6F696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Legal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2A86BB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547F7B4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9A8B68C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186FE058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7D8C829A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3511EB3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790F6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Promoters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515A6E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520710A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741645E2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1583D4EF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482C4E61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127B4D7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57FAC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Blue Sky Compliance:</w:t>
            </w:r>
          </w:p>
        </w:tc>
        <w:tc>
          <w:tcPr>
            <w:tcW w:w="371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3CFD70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77D3744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62173CF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1851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4C648AC4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</w:tbl>
    <w:p w14:paraId="66C7BC86" w14:textId="77777777" w:rsidR="00C41DD8" w:rsidRPr="00DC4CA9" w:rsidRDefault="00C41DD8" w:rsidP="00C41DD8">
      <w:pPr>
        <w:autoSpaceDE w:val="0"/>
        <w:autoSpaceDN w:val="0"/>
        <w:adjustRightInd w:val="0"/>
        <w:divId w:val="608926050"/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2"/>
        <w:gridCol w:w="475"/>
        <w:gridCol w:w="474"/>
        <w:gridCol w:w="472"/>
        <w:gridCol w:w="471"/>
        <w:gridCol w:w="471"/>
        <w:gridCol w:w="480"/>
        <w:gridCol w:w="466"/>
        <w:gridCol w:w="462"/>
        <w:gridCol w:w="462"/>
        <w:gridCol w:w="462"/>
        <w:gridCol w:w="462"/>
        <w:gridCol w:w="462"/>
        <w:gridCol w:w="462"/>
        <w:gridCol w:w="462"/>
        <w:gridCol w:w="462"/>
        <w:gridCol w:w="462"/>
        <w:gridCol w:w="462"/>
        <w:gridCol w:w="462"/>
        <w:gridCol w:w="477"/>
      </w:tblGrid>
      <w:tr w:rsidR="00C41DD8" w:rsidRPr="00DC4CA9" w14:paraId="356334F5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  <w:trHeight w:val="15"/>
        </w:trPr>
        <w:tc>
          <w:tcPr>
            <w:tcW w:w="4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83FFE" w14:textId="77777777" w:rsidR="00C41DD8" w:rsidRPr="00DC4CA9" w:rsidRDefault="00C41DD8" w:rsidP="004455B9">
            <w:pPr>
              <w:autoSpaceDE w:val="0"/>
              <w:autoSpaceDN w:val="0"/>
              <w:adjustRightInd w:val="0"/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BA88C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DE251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0270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5024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5C22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7046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0A4E8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328A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C713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0ABF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2F4A9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0B28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D317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089D0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3BEB7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83745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CFBC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4C7F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8C03A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C41DD8" w:rsidRPr="00DC4CA9" w14:paraId="495830DA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36436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6B9ED71F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380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756EEBD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CRD Number of any broker or dealer listed:</w:t>
            </w:r>
          </w:p>
        </w:tc>
        <w:tc>
          <w:tcPr>
            <w:tcW w:w="5559" w:type="dxa"/>
            <w:gridSpan w:val="12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D11B6C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3BC24F0D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FBBBE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03201012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285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85F7633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Net proceeds to the issuer: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71463926" w14:textId="77777777" w:rsidR="00C41DD8" w:rsidRPr="00DC4CA9" w:rsidRDefault="00C41DD8" w:rsidP="004455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DC4CA9">
              <w:rPr>
                <w:sz w:val="20"/>
                <w:szCs w:val="20"/>
              </w:rPr>
              <w:t>$</w:t>
            </w:r>
          </w:p>
        </w:tc>
        <w:tc>
          <w:tcPr>
            <w:tcW w:w="6025" w:type="dxa"/>
            <w:gridSpan w:val="13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2E0B509B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  <w:tr w:rsidR="00C41DD8" w:rsidRPr="00DC4CA9" w14:paraId="49642204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53A24" w14:textId="77777777" w:rsidR="00C41DD8" w:rsidRPr="00DC4CA9" w:rsidRDefault="00C41DD8" w:rsidP="004455B9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  <w:r w:rsidRPr="00DC4CA9">
              <w:rPr>
                <w:sz w:val="12"/>
                <w:szCs w:val="12"/>
              </w:rPr>
              <w:t> </w:t>
            </w:r>
          </w:p>
        </w:tc>
      </w:tr>
      <w:tr w:rsidR="00C41DD8" w:rsidRPr="00DC4CA9" w14:paraId="56EDE5D4" w14:textId="77777777" w:rsidTr="00C41DD8">
        <w:tblPrEx>
          <w:tblCellMar>
            <w:top w:w="0" w:type="dxa"/>
            <w:bottom w:w="0" w:type="dxa"/>
          </w:tblCellMar>
        </w:tblPrEx>
        <w:trPr>
          <w:divId w:val="608926050"/>
        </w:trPr>
        <w:tc>
          <w:tcPr>
            <w:tcW w:w="9360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79C100" w14:textId="77777777" w:rsidR="00C41DD8" w:rsidRPr="00DC4CA9" w:rsidRDefault="00C41DD8" w:rsidP="004455B9">
            <w:pPr>
              <w:autoSpaceDE w:val="0"/>
              <w:autoSpaceDN w:val="0"/>
              <w:adjustRightInd w:val="0"/>
              <w:spacing w:line="300" w:lineRule="atLeast"/>
              <w:rPr>
                <w:color w:val="0000FF"/>
                <w:sz w:val="20"/>
                <w:szCs w:val="20"/>
              </w:rPr>
            </w:pPr>
            <w:r w:rsidRPr="00DC4CA9">
              <w:rPr>
                <w:color w:val="000000"/>
                <w:sz w:val="20"/>
                <w:szCs w:val="20"/>
                <w:highlight w:val="white"/>
              </w:rPr>
              <w:t xml:space="preserve">Clarification of responses (if necessary): </w:t>
            </w:r>
            <w:r w:rsidRPr="00DC4CA9">
              <w:rPr>
                <w:color w:val="0000FF"/>
                <w:sz w:val="20"/>
                <w:szCs w:val="20"/>
              </w:rPr>
              <w:t> </w:t>
            </w:r>
          </w:p>
        </w:tc>
      </w:tr>
    </w:tbl>
    <w:p w14:paraId="7F96E521" w14:textId="77777777" w:rsidR="00C41DD8" w:rsidRPr="00DC4CA9" w:rsidRDefault="00C41DD8" w:rsidP="00C41DD8">
      <w:pPr>
        <w:autoSpaceDE w:val="0"/>
        <w:autoSpaceDN w:val="0"/>
        <w:adjustRightInd w:val="0"/>
        <w:divId w:val="608926050"/>
        <w:rPr>
          <w:sz w:val="20"/>
        </w:rPr>
      </w:pPr>
    </w:p>
    <w:p w14:paraId="5AE13180" w14:textId="77777777" w:rsidR="00C41DD8" w:rsidRPr="00DC4CA9" w:rsidRDefault="00C41DD8" w:rsidP="00C41DD8">
      <w:pPr>
        <w:autoSpaceDE w:val="0"/>
        <w:autoSpaceDN w:val="0"/>
        <w:adjustRightInd w:val="0"/>
        <w:divId w:val="608926050"/>
        <w:rPr>
          <w:sz w:val="20"/>
        </w:rPr>
      </w:pPr>
      <w:r w:rsidRPr="00DC4CA9">
        <w:br w:type="page"/>
      </w:r>
    </w:p>
    <w:p w14:paraId="0C34E7ED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66"/>
        <w:jc w:val="center"/>
        <w:outlineLvl w:val="0"/>
        <w:divId w:val="608926050"/>
        <w:rPr>
          <w:b/>
          <w:bCs/>
          <w:sz w:val="20"/>
        </w:rPr>
      </w:pPr>
      <w:r w:rsidRPr="00DC4CA9">
        <w:rPr>
          <w:b/>
          <w:bCs/>
          <w:color w:val="231F20"/>
        </w:rPr>
        <w:lastRenderedPageBreak/>
        <w:t>SIGNATURES</w:t>
      </w:r>
    </w:p>
    <w:p w14:paraId="64B21C34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1"/>
        <w:divId w:val="608926050"/>
        <w:rPr>
          <w:b/>
          <w:bCs/>
          <w:sz w:val="20"/>
          <w:szCs w:val="26"/>
        </w:rPr>
      </w:pPr>
    </w:p>
    <w:p w14:paraId="1FF0DE12" w14:textId="77777777" w:rsidR="00C41DD8" w:rsidRPr="00DC4CA9" w:rsidRDefault="00C41DD8" w:rsidP="00C41DD8">
      <w:pPr>
        <w:widowControl w:val="0"/>
        <w:autoSpaceDE w:val="0"/>
        <w:autoSpaceDN w:val="0"/>
        <w:adjustRightInd w:val="0"/>
        <w:ind w:firstLine="720"/>
        <w:divId w:val="608926050"/>
        <w:rPr>
          <w:sz w:val="20"/>
        </w:rPr>
      </w:pPr>
      <w:r w:rsidRPr="00DC4CA9">
        <w:rPr>
          <w:color w:val="231F20"/>
        </w:rPr>
        <w:t>Pursuant to the requirements of Regulation A, the issuer has duly caused this report to be signed on its behalf by the undersigned, thereunto duly authorized.</w:t>
      </w:r>
    </w:p>
    <w:p w14:paraId="76841095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2"/>
        <w:divId w:val="608926050"/>
        <w:rPr>
          <w:sz w:val="20"/>
          <w:szCs w:val="25"/>
        </w:rPr>
      </w:pPr>
    </w:p>
    <w:p w14:paraId="437D1F3C" w14:textId="77777777" w:rsidR="00C41DD8" w:rsidRPr="00DC4CA9" w:rsidRDefault="00C41DD8" w:rsidP="00C41DD8">
      <w:pPr>
        <w:widowControl w:val="0"/>
        <w:tabs>
          <w:tab w:val="left" w:pos="10459"/>
        </w:tabs>
        <w:autoSpaceDE w:val="0"/>
        <w:autoSpaceDN w:val="0"/>
        <w:adjustRightInd w:val="0"/>
        <w:spacing w:before="1"/>
        <w:divId w:val="608926050"/>
        <w:rPr>
          <w:sz w:val="20"/>
        </w:rPr>
      </w:pPr>
      <w:r w:rsidRPr="00DC4CA9">
        <w:rPr>
          <w:color w:val="231F20"/>
        </w:rPr>
        <w:t>(Exact name of issuer as specified in its</w:t>
      </w:r>
      <w:r w:rsidRPr="00DC4CA9">
        <w:rPr>
          <w:color w:val="231F20"/>
          <w:spacing w:val="-23"/>
        </w:rPr>
        <w:t xml:space="preserve"> </w:t>
      </w:r>
      <w:r w:rsidRPr="00DC4CA9">
        <w:rPr>
          <w:color w:val="231F20"/>
        </w:rPr>
        <w:t xml:space="preserve">charter) 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32242B6C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3"/>
        <w:divId w:val="608926050"/>
        <w:rPr>
          <w:sz w:val="20"/>
          <w:szCs w:val="18"/>
        </w:rPr>
      </w:pPr>
    </w:p>
    <w:p w14:paraId="30A293EB" w14:textId="77777777" w:rsidR="00C41DD8" w:rsidRPr="00DC4CA9" w:rsidRDefault="00C41DD8" w:rsidP="00C41DD8">
      <w:pPr>
        <w:widowControl w:val="0"/>
        <w:tabs>
          <w:tab w:val="left" w:pos="10409"/>
        </w:tabs>
        <w:autoSpaceDE w:val="0"/>
        <w:autoSpaceDN w:val="0"/>
        <w:adjustRightInd w:val="0"/>
        <w:spacing w:before="90"/>
        <w:divId w:val="608926050"/>
        <w:rPr>
          <w:sz w:val="20"/>
        </w:rPr>
      </w:pPr>
      <w:r w:rsidRPr="00DC4CA9">
        <w:rPr>
          <w:color w:val="231F20"/>
        </w:rPr>
        <w:t>By (Signature and</w:t>
      </w:r>
      <w:r w:rsidRPr="00DC4CA9">
        <w:rPr>
          <w:color w:val="231F20"/>
          <w:spacing w:val="-14"/>
        </w:rPr>
        <w:t xml:space="preserve"> </w:t>
      </w:r>
      <w:r w:rsidRPr="00DC4CA9">
        <w:rPr>
          <w:color w:val="231F20"/>
        </w:rPr>
        <w:t>Title)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6811755C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3"/>
        <w:divId w:val="608926050"/>
        <w:rPr>
          <w:sz w:val="20"/>
          <w:szCs w:val="18"/>
        </w:rPr>
      </w:pPr>
    </w:p>
    <w:p w14:paraId="00D04635" w14:textId="77777777" w:rsidR="00C41DD8" w:rsidRPr="00DC4CA9" w:rsidRDefault="00C41DD8" w:rsidP="00C41DD8">
      <w:pPr>
        <w:widowControl w:val="0"/>
        <w:tabs>
          <w:tab w:val="left" w:pos="4211"/>
        </w:tabs>
        <w:autoSpaceDE w:val="0"/>
        <w:autoSpaceDN w:val="0"/>
        <w:adjustRightInd w:val="0"/>
        <w:spacing w:before="90"/>
        <w:divId w:val="608926050"/>
        <w:rPr>
          <w:sz w:val="20"/>
        </w:rPr>
      </w:pPr>
      <w:r w:rsidRPr="00DC4CA9">
        <w:rPr>
          <w:color w:val="231F20"/>
        </w:rPr>
        <w:t>Date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5122156D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3"/>
        <w:divId w:val="608926050"/>
        <w:rPr>
          <w:sz w:val="20"/>
          <w:szCs w:val="18"/>
        </w:rPr>
      </w:pPr>
    </w:p>
    <w:p w14:paraId="239CDCF4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90"/>
        <w:ind w:right="265" w:firstLine="720"/>
        <w:divId w:val="608926050"/>
        <w:rPr>
          <w:sz w:val="20"/>
        </w:rPr>
      </w:pPr>
      <w:r w:rsidRPr="00DC4CA9">
        <w:rPr>
          <w:color w:val="231F20"/>
        </w:rPr>
        <w:t>Pursuant to the requirements of Regulation A, this report has been signed below by the following per- sons on behalf of the issuer and in the capacities and on the dates indicated.</w:t>
      </w:r>
    </w:p>
    <w:p w14:paraId="53D5403A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2"/>
        <w:divId w:val="608926050"/>
        <w:rPr>
          <w:sz w:val="20"/>
          <w:szCs w:val="25"/>
        </w:rPr>
      </w:pPr>
    </w:p>
    <w:p w14:paraId="370DC4C4" w14:textId="77777777" w:rsidR="00C41DD8" w:rsidRPr="00DC4CA9" w:rsidRDefault="00C41DD8" w:rsidP="00C41DD8">
      <w:pPr>
        <w:widowControl w:val="0"/>
        <w:tabs>
          <w:tab w:val="left" w:pos="10466"/>
        </w:tabs>
        <w:autoSpaceDE w:val="0"/>
        <w:autoSpaceDN w:val="0"/>
        <w:adjustRightInd w:val="0"/>
        <w:divId w:val="608926050"/>
        <w:rPr>
          <w:sz w:val="20"/>
        </w:rPr>
      </w:pPr>
      <w:r w:rsidRPr="00DC4CA9">
        <w:rPr>
          <w:color w:val="231F20"/>
        </w:rPr>
        <w:t>By (Signature and</w:t>
      </w:r>
      <w:r w:rsidRPr="00DC4CA9">
        <w:rPr>
          <w:color w:val="231F20"/>
          <w:spacing w:val="-14"/>
        </w:rPr>
        <w:t xml:space="preserve"> </w:t>
      </w:r>
      <w:r w:rsidRPr="00DC4CA9">
        <w:rPr>
          <w:color w:val="231F20"/>
        </w:rPr>
        <w:t xml:space="preserve">Title) 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264268EC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3"/>
        <w:divId w:val="608926050"/>
        <w:rPr>
          <w:sz w:val="20"/>
          <w:szCs w:val="18"/>
        </w:rPr>
      </w:pPr>
    </w:p>
    <w:p w14:paraId="5CBFF7C8" w14:textId="77777777" w:rsidR="00C41DD8" w:rsidRPr="00DC4CA9" w:rsidRDefault="00C41DD8" w:rsidP="00C41DD8">
      <w:pPr>
        <w:widowControl w:val="0"/>
        <w:tabs>
          <w:tab w:val="left" w:pos="4272"/>
        </w:tabs>
        <w:autoSpaceDE w:val="0"/>
        <w:autoSpaceDN w:val="0"/>
        <w:adjustRightInd w:val="0"/>
        <w:spacing w:before="90"/>
        <w:divId w:val="608926050"/>
        <w:rPr>
          <w:sz w:val="20"/>
        </w:rPr>
      </w:pPr>
      <w:r w:rsidRPr="00DC4CA9">
        <w:rPr>
          <w:color w:val="231F20"/>
        </w:rPr>
        <w:t>Date</w:t>
      </w:r>
      <w:r w:rsidRPr="00DC4CA9">
        <w:rPr>
          <w:color w:val="231F20"/>
          <w:spacing w:val="-1"/>
        </w:rPr>
        <w:t xml:space="preserve"> 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4B918986" w14:textId="77777777" w:rsidR="00C41DD8" w:rsidRPr="00DC4CA9" w:rsidRDefault="00C41DD8" w:rsidP="00C41DD8">
      <w:pPr>
        <w:widowControl w:val="0"/>
        <w:autoSpaceDE w:val="0"/>
        <w:autoSpaceDN w:val="0"/>
        <w:adjustRightInd w:val="0"/>
        <w:divId w:val="608926050"/>
        <w:rPr>
          <w:sz w:val="20"/>
          <w:szCs w:val="20"/>
        </w:rPr>
      </w:pPr>
    </w:p>
    <w:p w14:paraId="2955B9AA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4"/>
        <w:divId w:val="608926050"/>
        <w:rPr>
          <w:sz w:val="20"/>
          <w:szCs w:val="23"/>
        </w:rPr>
      </w:pPr>
    </w:p>
    <w:p w14:paraId="58C07C62" w14:textId="77777777" w:rsidR="00C41DD8" w:rsidRPr="00DC4CA9" w:rsidRDefault="00C41DD8" w:rsidP="00C41DD8">
      <w:pPr>
        <w:widowControl w:val="0"/>
        <w:tabs>
          <w:tab w:val="left" w:pos="10466"/>
        </w:tabs>
        <w:autoSpaceDE w:val="0"/>
        <w:autoSpaceDN w:val="0"/>
        <w:adjustRightInd w:val="0"/>
        <w:spacing w:before="90"/>
        <w:divId w:val="608926050"/>
        <w:rPr>
          <w:sz w:val="20"/>
        </w:rPr>
      </w:pPr>
      <w:r w:rsidRPr="00DC4CA9">
        <w:rPr>
          <w:color w:val="231F20"/>
        </w:rPr>
        <w:t>By (Signature and</w:t>
      </w:r>
      <w:r w:rsidRPr="00DC4CA9">
        <w:rPr>
          <w:color w:val="231F20"/>
          <w:spacing w:val="-14"/>
        </w:rPr>
        <w:t xml:space="preserve"> </w:t>
      </w:r>
      <w:r w:rsidRPr="00DC4CA9">
        <w:rPr>
          <w:color w:val="231F20"/>
        </w:rPr>
        <w:t xml:space="preserve">Title) 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6B709C55" w14:textId="77777777" w:rsidR="00C41DD8" w:rsidRPr="00DC4CA9" w:rsidRDefault="00C41DD8" w:rsidP="00C41DD8">
      <w:pPr>
        <w:widowControl w:val="0"/>
        <w:autoSpaceDE w:val="0"/>
        <w:autoSpaceDN w:val="0"/>
        <w:adjustRightInd w:val="0"/>
        <w:spacing w:before="3"/>
        <w:divId w:val="608926050"/>
        <w:rPr>
          <w:sz w:val="20"/>
          <w:szCs w:val="18"/>
        </w:rPr>
      </w:pPr>
    </w:p>
    <w:p w14:paraId="5A2A55D3" w14:textId="77777777" w:rsidR="00C41DD8" w:rsidRPr="00DC4CA9" w:rsidRDefault="00C41DD8" w:rsidP="00C41DD8">
      <w:pPr>
        <w:widowControl w:val="0"/>
        <w:tabs>
          <w:tab w:val="left" w:pos="4272"/>
        </w:tabs>
        <w:autoSpaceDE w:val="0"/>
        <w:autoSpaceDN w:val="0"/>
        <w:adjustRightInd w:val="0"/>
        <w:spacing w:before="90"/>
        <w:divId w:val="608926050"/>
        <w:rPr>
          <w:sz w:val="20"/>
        </w:rPr>
      </w:pPr>
      <w:r w:rsidRPr="00DC4CA9">
        <w:rPr>
          <w:color w:val="231F20"/>
        </w:rPr>
        <w:t>Date</w:t>
      </w:r>
      <w:r w:rsidRPr="00DC4CA9">
        <w:rPr>
          <w:color w:val="231F20"/>
          <w:spacing w:val="-1"/>
        </w:rPr>
        <w:t xml:space="preserve"> </w:t>
      </w:r>
      <w:r w:rsidRPr="00DC4CA9">
        <w:rPr>
          <w:color w:val="231F20"/>
          <w:u w:val="single"/>
        </w:rPr>
        <w:t xml:space="preserve"> </w:t>
      </w:r>
      <w:r w:rsidRPr="00DC4CA9">
        <w:rPr>
          <w:color w:val="231F20"/>
          <w:u w:val="single"/>
        </w:rPr>
        <w:tab/>
      </w:r>
    </w:p>
    <w:p w14:paraId="252B5DB0" w14:textId="77777777" w:rsidR="00C41DD8" w:rsidRPr="00DC4CA9" w:rsidRDefault="00C41DD8" w:rsidP="00C41DD8">
      <w:pPr>
        <w:autoSpaceDE w:val="0"/>
        <w:autoSpaceDN w:val="0"/>
        <w:adjustRightInd w:val="0"/>
        <w:divId w:val="608926050"/>
        <w:rPr>
          <w:sz w:val="20"/>
        </w:rPr>
      </w:pPr>
    </w:p>
    <w:p w14:paraId="0BB60135" w14:textId="77777777" w:rsidR="00C41DD8" w:rsidRPr="00DC4CA9" w:rsidRDefault="00C41DD8" w:rsidP="00C41DD8">
      <w:pPr>
        <w:autoSpaceDE w:val="0"/>
        <w:autoSpaceDN w:val="0"/>
        <w:adjustRightInd w:val="0"/>
        <w:spacing w:after="200" w:line="276" w:lineRule="auto"/>
        <w:divId w:val="608926050"/>
        <w:rPr>
          <w:rFonts w:ascii="Calibri" w:hAnsi="Calibri" w:cs="Calibri"/>
          <w:sz w:val="20"/>
          <w:lang w:val="en"/>
        </w:rPr>
      </w:pPr>
    </w:p>
    <w:p w14:paraId="605900AE" w14:textId="77777777" w:rsidR="00C41DD8" w:rsidRPr="00DC4CA9" w:rsidRDefault="00C41DD8" w:rsidP="00C41DD8">
      <w:pPr>
        <w:divId w:val="608926050"/>
        <w:rPr>
          <w:sz w:val="20"/>
        </w:rPr>
      </w:pPr>
    </w:p>
    <w:p w14:paraId="517BF66A" w14:textId="77777777" w:rsidR="00C41DD8" w:rsidRDefault="00C41DD8" w:rsidP="00C41DD8">
      <w:pPr>
        <w:divId w:val="608926050"/>
      </w:pPr>
    </w:p>
    <w:p w14:paraId="356DEB19" w14:textId="77777777" w:rsidR="005008D6" w:rsidRPr="00C41DD8" w:rsidRDefault="005008D6" w:rsidP="00C41DD8">
      <w:pPr>
        <w:divId w:val="608926050"/>
      </w:pPr>
    </w:p>
    <w:sectPr w:rsidR="005008D6" w:rsidRPr="00C41DD8" w:rsidSect="004455B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MLQ0NbY0NjaytDBV0lEKTi0uzszPAykwrAUAkVfguywAAAA="/>
  </w:docVars>
  <w:rsids>
    <w:rsidRoot w:val="00A9407A"/>
    <w:rsid w:val="005008D6"/>
    <w:rsid w:val="00A9407A"/>
    <w:rsid w:val="00C41DD8"/>
    <w:rsid w:val="00FC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8F8741"/>
  <w15:chartTrackingRefBased/>
  <w15:docId w15:val="{77917E6C-3148-427A-9313-3E7D8CE4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FC4059"/>
    <w:pPr>
      <w:widowControl w:val="0"/>
      <w:autoSpaceDE w:val="0"/>
      <w:autoSpaceDN w:val="0"/>
      <w:ind w:left="160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body">
    <w:name w:val="body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boldtext">
    <w:name w:val="boldtext"/>
    <w:basedOn w:val="Normal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checktab">
    <w:name w:val="checktab"/>
    <w:basedOn w:val="Normal"/>
    <w:pPr>
      <w:spacing w:before="100" w:beforeAutospacing="1" w:after="100" w:afterAutospacing="1"/>
      <w:ind w:right="90"/>
    </w:pPr>
  </w:style>
  <w:style w:type="paragraph" w:customStyle="1" w:styleId="checktableft">
    <w:name w:val="checktableft"/>
    <w:basedOn w:val="Normal"/>
    <w:pPr>
      <w:spacing w:before="100" w:beforeAutospacing="1" w:after="100" w:afterAutospacing="1"/>
      <w:ind w:left="90"/>
    </w:pPr>
  </w:style>
  <w:style w:type="paragraph" w:customStyle="1" w:styleId="checkbox">
    <w:name w:val="checkbox"/>
    <w:basedOn w:val="Normal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</w:pPr>
    <w:rPr>
      <w:color w:val="0000FF"/>
      <w:sz w:val="20"/>
      <w:szCs w:val="20"/>
    </w:rPr>
  </w:style>
  <w:style w:type="paragraph" w:customStyle="1" w:styleId="checkboxtable">
    <w:name w:val="checkboxtable"/>
    <w:basedOn w:val="Normal"/>
    <w:pPr>
      <w:spacing w:before="100" w:beforeAutospacing="1" w:after="100" w:afterAutospacing="1"/>
      <w:jc w:val="center"/>
    </w:pPr>
    <w:rPr>
      <w:color w:val="0000FF"/>
      <w:sz w:val="20"/>
      <w:szCs w:val="20"/>
    </w:rPr>
  </w:style>
  <w:style w:type="paragraph" w:customStyle="1" w:styleId="column">
    <w:name w:val="column"/>
    <w:basedOn w:val="Normal"/>
    <w:pPr>
      <w:spacing w:before="100" w:beforeAutospacing="1" w:after="100" w:afterAutospacing="1"/>
    </w:pPr>
  </w:style>
  <w:style w:type="paragraph" w:customStyle="1" w:styleId="data">
    <w:name w:val="data"/>
    <w:basedOn w:val="Normal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head">
    <w:name w:val="head"/>
    <w:basedOn w:val="Normal"/>
    <w:pPr>
      <w:spacing w:before="200" w:after="100" w:afterAutospacing="1"/>
    </w:pPr>
    <w:rPr>
      <w:b/>
      <w:bCs/>
      <w:sz w:val="20"/>
      <w:szCs w:val="20"/>
    </w:rPr>
  </w:style>
  <w:style w:type="paragraph" w:customStyle="1" w:styleId="righttext">
    <w:name w:val="righttext"/>
    <w:basedOn w:val="Normal"/>
    <w:pPr>
      <w:spacing w:before="100" w:beforeAutospacing="1" w:after="100" w:afterAutospacing="1"/>
      <w:jc w:val="right"/>
    </w:pPr>
    <w:rPr>
      <w:sz w:val="20"/>
      <w:szCs w:val="20"/>
    </w:rPr>
  </w:style>
  <w:style w:type="paragraph" w:customStyle="1" w:styleId="rule">
    <w:name w:val="rule"/>
    <w:basedOn w:val="Normal"/>
    <w:pPr>
      <w:pBdr>
        <w:bottom w:val="single" w:sz="18" w:space="0" w:color="000000"/>
      </w:pBdr>
      <w:spacing w:before="100" w:beforeAutospacing="1"/>
    </w:pPr>
    <w:rPr>
      <w:b/>
      <w:bCs/>
      <w:sz w:val="20"/>
      <w:szCs w:val="20"/>
    </w:rPr>
  </w:style>
  <w:style w:type="paragraph" w:customStyle="1" w:styleId="spacer">
    <w:name w:val="spacer"/>
    <w:basedOn w:val="Normal"/>
    <w:pPr>
      <w:spacing w:before="100" w:beforeAutospacing="1" w:after="100" w:afterAutospacing="1"/>
    </w:pPr>
    <w:rPr>
      <w:sz w:val="12"/>
      <w:szCs w:val="12"/>
    </w:rPr>
  </w:style>
  <w:style w:type="paragraph" w:customStyle="1" w:styleId="text">
    <w:name w:val="text"/>
    <w:basedOn w:val="Normal"/>
    <w:pPr>
      <w:spacing w:before="100" w:beforeAutospacing="1" w:after="100" w:afterAutospacing="1"/>
    </w:pPr>
    <w:rPr>
      <w:sz w:val="20"/>
      <w:szCs w:val="20"/>
    </w:rPr>
  </w:style>
  <w:style w:type="paragraph" w:customStyle="1" w:styleId="textbox">
    <w:name w:val="textbox"/>
    <w:basedOn w:val="Normal"/>
    <w:pPr>
      <w:pBdr>
        <w:top w:val="single" w:sz="8" w:space="0" w:color="000000"/>
        <w:left w:val="single" w:sz="8" w:space="3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textboxu">
    <w:name w:val="textboxu"/>
    <w:basedOn w:val="Normal"/>
    <w:pPr>
      <w:pBdr>
        <w:bottom w:val="single" w:sz="8" w:space="0" w:color="000000"/>
      </w:pBd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text7">
    <w:name w:val="text7"/>
    <w:basedOn w:val="Normal"/>
    <w:pPr>
      <w:spacing w:before="100" w:beforeAutospacing="1" w:after="100" w:afterAutospacing="1"/>
    </w:pPr>
    <w:rPr>
      <w:sz w:val="14"/>
      <w:szCs w:val="14"/>
    </w:rPr>
  </w:style>
  <w:style w:type="paragraph" w:customStyle="1" w:styleId="text8">
    <w:name w:val="text8"/>
    <w:basedOn w:val="Normal"/>
    <w:pPr>
      <w:spacing w:before="100" w:beforeAutospacing="1" w:after="100" w:afterAutospacing="1"/>
    </w:pPr>
    <w:rPr>
      <w:sz w:val="16"/>
      <w:szCs w:val="16"/>
    </w:rPr>
  </w:style>
  <w:style w:type="paragraph" w:customStyle="1" w:styleId="text9">
    <w:name w:val="text9"/>
    <w:basedOn w:val="Normal"/>
    <w:pPr>
      <w:spacing w:before="100" w:beforeAutospacing="1" w:after="100" w:afterAutospacing="1"/>
    </w:pPr>
    <w:rPr>
      <w:sz w:val="18"/>
      <w:szCs w:val="18"/>
    </w:rPr>
  </w:style>
  <w:style w:type="paragraph" w:customStyle="1" w:styleId="text12">
    <w:name w:val="text12"/>
    <w:basedOn w:val="Normal"/>
    <w:pPr>
      <w:spacing w:before="100" w:beforeAutospacing="1" w:after="100" w:afterAutospacing="1"/>
    </w:pPr>
    <w:rPr>
      <w:i/>
      <w:iCs/>
    </w:rPr>
  </w:style>
  <w:style w:type="paragraph" w:customStyle="1" w:styleId="textfield">
    <w:name w:val="textfield"/>
    <w:basedOn w:val="Normal"/>
    <w:pPr>
      <w:pBdr>
        <w:bottom w:val="single" w:sz="8" w:space="0" w:color="000000"/>
      </w:pBdr>
      <w:spacing w:before="100" w:beforeAutospacing="1" w:after="100" w:afterAutospacing="1"/>
      <w:textAlignment w:val="bottom"/>
    </w:pPr>
    <w:rPr>
      <w:color w:val="0000FF"/>
      <w:sz w:val="20"/>
      <w:szCs w:val="20"/>
    </w:rPr>
  </w:style>
  <w:style w:type="paragraph" w:customStyle="1" w:styleId="textfieldmulti">
    <w:name w:val="textfieldmulti"/>
    <w:basedOn w:val="Normal"/>
    <w:pPr>
      <w:shd w:val="clear" w:color="auto" w:fill="FFFFFF"/>
      <w:spacing w:before="100" w:beforeAutospacing="1" w:after="100" w:afterAutospacing="1" w:line="300" w:lineRule="atLeast"/>
    </w:pPr>
    <w:rPr>
      <w:color w:val="0000FF"/>
      <w:sz w:val="20"/>
      <w:szCs w:val="20"/>
    </w:rPr>
  </w:style>
  <w:style w:type="paragraph" w:customStyle="1" w:styleId="textp">
    <w:name w:val="textp"/>
    <w:basedOn w:val="Normal"/>
    <w:pPr>
      <w:spacing w:before="440" w:after="100" w:afterAutospacing="1"/>
    </w:pPr>
    <w:rPr>
      <w:sz w:val="20"/>
      <w:szCs w:val="20"/>
    </w:rPr>
  </w:style>
  <w:style w:type="paragraph" w:customStyle="1" w:styleId="Title1">
    <w:name w:val="Title1"/>
    <w:basedOn w:val="Normal"/>
    <w:pPr>
      <w:spacing w:before="100" w:beforeAutospacing="1" w:after="100" w:afterAutospacing="1"/>
      <w:jc w:val="center"/>
    </w:pPr>
    <w:rPr>
      <w:b/>
      <w:bCs/>
    </w:rPr>
  </w:style>
  <w:style w:type="paragraph" w:customStyle="1" w:styleId="titledfield">
    <w:name w:val="titledfield"/>
    <w:basedOn w:val="Normal"/>
    <w:pPr>
      <w:shd w:val="clear" w:color="auto" w:fill="FFFFFF"/>
      <w:spacing w:before="100" w:beforeAutospacing="1" w:after="100" w:afterAutospacing="1" w:line="300" w:lineRule="atLeast"/>
    </w:pPr>
    <w:rPr>
      <w:color w:val="0000F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1"/>
    <w:rsid w:val="00FC4059"/>
    <w:rPr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4059"/>
    <w:pPr>
      <w:widowControl w:val="0"/>
      <w:autoSpaceDE w:val="0"/>
      <w:autoSpaceDN w:val="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FC405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926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15</Words>
  <Characters>2234</Characters>
  <Application>Microsoft Office Word</Application>
  <DocSecurity>0</DocSecurity>
  <Lines>55</Lines>
  <Paragraphs>22</Paragraphs>
  <ScaleCrop>false</ScaleCrop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 FORM</dc:title>
  <dc:subject/>
  <dc:creator>IGS</dc:creator>
  <cp:keywords/>
  <dc:description/>
  <cp:lastModifiedBy>Udhay</cp:lastModifiedBy>
  <cp:revision>4</cp:revision>
  <dcterms:created xsi:type="dcterms:W3CDTF">2019-04-23T14:33:00Z</dcterms:created>
  <dcterms:modified xsi:type="dcterms:W3CDTF">2023-08-17T19:25:00Z</dcterms:modified>
</cp:coreProperties>
</file>